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E0446" w14:textId="5DB9D9E5" w:rsidR="00967901" w:rsidRPr="00AF0BC0" w:rsidRDefault="00967901" w:rsidP="00044ACA">
      <w:pPr>
        <w:spacing w:line="276" w:lineRule="auto"/>
        <w:rPr>
          <w:rFonts w:ascii="Cambria" w:hAnsi="Cambria"/>
          <w:sz w:val="24"/>
          <w:szCs w:val="24"/>
        </w:rPr>
      </w:pPr>
    </w:p>
    <w:p w14:paraId="41A889C3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4"/>
          <w:szCs w:val="24"/>
        </w:rPr>
      </w:pPr>
      <w:r w:rsidRPr="00AF0BC0">
        <w:rPr>
          <w:b/>
          <w:bCs/>
          <w:sz w:val="24"/>
          <w:szCs w:val="24"/>
        </w:rPr>
        <w:t>MODELO DE FICHA DE PONTUAÇÃO DO CURRÍCULO</w:t>
      </w:r>
    </w:p>
    <w:p w14:paraId="79B9DC19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4"/>
          <w:szCs w:val="24"/>
        </w:rPr>
      </w:pPr>
    </w:p>
    <w:p w14:paraId="6A3D9840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center"/>
        <w:rPr>
          <w:sz w:val="24"/>
          <w:szCs w:val="24"/>
        </w:rPr>
      </w:pPr>
      <w:r w:rsidRPr="00AF0BC0">
        <w:rPr>
          <w:sz w:val="24"/>
          <w:szCs w:val="24"/>
        </w:rPr>
        <w:t>CANDIDATO:_________________________________________________________</w:t>
      </w:r>
    </w:p>
    <w:p w14:paraId="5806C21D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center"/>
        <w:rPr>
          <w:sz w:val="24"/>
          <w:szCs w:val="24"/>
        </w:rPr>
      </w:pPr>
      <w:r w:rsidRPr="00AF0BC0">
        <w:rPr>
          <w:sz w:val="24"/>
          <w:szCs w:val="24"/>
        </w:rPr>
        <w:t xml:space="preserve">NÍVEL: </w:t>
      </w:r>
      <w:proofErr w:type="gramStart"/>
      <w:r w:rsidRPr="00AF0BC0">
        <w:rPr>
          <w:sz w:val="24"/>
          <w:szCs w:val="24"/>
        </w:rPr>
        <w:t xml:space="preserve">(  </w:t>
      </w:r>
      <w:proofErr w:type="gramEnd"/>
      <w:r w:rsidRPr="00AF0BC0">
        <w:rPr>
          <w:sz w:val="24"/>
          <w:szCs w:val="24"/>
        </w:rPr>
        <w:t xml:space="preserve"> ) Mestrado (   ) Doutorado</w:t>
      </w:r>
    </w:p>
    <w:p w14:paraId="1651BDD6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AF0BC0">
        <w:rPr>
          <w:sz w:val="24"/>
          <w:szCs w:val="24"/>
        </w:rPr>
        <w:t xml:space="preserve">Os documentos comprobatórios devem ser organizados no Currículo Vitae de acordo com os itens de pontuação apresentados na tabela abaixo: A Comissão não realizará a pontuação em Currículos desorganizados. A não realização deste quesito desclassifica a avaliação do Curriculum. </w:t>
      </w:r>
    </w:p>
    <w:p w14:paraId="58EC726A" w14:textId="77777777" w:rsidR="00967901" w:rsidRPr="00AF0BC0" w:rsidRDefault="00967901" w:rsidP="00044ACA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</w:p>
    <w:tbl>
      <w:tblPr>
        <w:tblStyle w:val="Tabelacomgrade"/>
        <w:tblW w:w="9990" w:type="dxa"/>
        <w:jc w:val="center"/>
        <w:tblLook w:val="04A0" w:firstRow="1" w:lastRow="0" w:firstColumn="1" w:lastColumn="0" w:noHBand="0" w:noVBand="1"/>
      </w:tblPr>
      <w:tblGrid>
        <w:gridCol w:w="1098"/>
        <w:gridCol w:w="2964"/>
        <w:gridCol w:w="2312"/>
        <w:gridCol w:w="1883"/>
        <w:gridCol w:w="1661"/>
        <w:gridCol w:w="72"/>
      </w:tblGrid>
      <w:tr w:rsidR="00AF0BC0" w:rsidRPr="00AF0BC0" w14:paraId="280598B9" w14:textId="77777777" w:rsidTr="005157FA">
        <w:trPr>
          <w:jc w:val="center"/>
        </w:trPr>
        <w:tc>
          <w:tcPr>
            <w:tcW w:w="9990" w:type="dxa"/>
            <w:gridSpan w:val="6"/>
            <w:vAlign w:val="center"/>
          </w:tcPr>
          <w:p w14:paraId="01EE24C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4"/>
                <w:szCs w:val="24"/>
              </w:rPr>
            </w:pPr>
            <w:r w:rsidRPr="00AF0BC0">
              <w:rPr>
                <w:b/>
                <w:bCs/>
                <w:sz w:val="24"/>
                <w:szCs w:val="24"/>
              </w:rPr>
              <w:t>PONTUAÇÃO DO CURRÍCULO</w:t>
            </w:r>
          </w:p>
        </w:tc>
      </w:tr>
      <w:tr w:rsidR="00AF0BC0" w:rsidRPr="00AF0BC0" w14:paraId="63265240" w14:textId="77777777" w:rsidTr="005157FA">
        <w:trPr>
          <w:jc w:val="center"/>
        </w:trPr>
        <w:tc>
          <w:tcPr>
            <w:tcW w:w="1098" w:type="dxa"/>
            <w:vAlign w:val="center"/>
          </w:tcPr>
          <w:p w14:paraId="79C0AE0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ITEM</w:t>
            </w:r>
          </w:p>
        </w:tc>
        <w:tc>
          <w:tcPr>
            <w:tcW w:w="2964" w:type="dxa"/>
            <w:vAlign w:val="center"/>
          </w:tcPr>
          <w:p w14:paraId="6FE2061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DESCRIÇÃO</w:t>
            </w:r>
          </w:p>
        </w:tc>
        <w:tc>
          <w:tcPr>
            <w:tcW w:w="2312" w:type="dxa"/>
            <w:vAlign w:val="center"/>
          </w:tcPr>
          <w:p w14:paraId="4D103A0E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CLASSIFICAÇÃO</w:t>
            </w:r>
          </w:p>
        </w:tc>
        <w:tc>
          <w:tcPr>
            <w:tcW w:w="1883" w:type="dxa"/>
            <w:vAlign w:val="center"/>
          </w:tcPr>
          <w:p w14:paraId="0290109E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ágina do Currículo com o</w:t>
            </w:r>
          </w:p>
          <w:p w14:paraId="6BDA359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 xml:space="preserve">Documento comprobatório </w:t>
            </w:r>
          </w:p>
        </w:tc>
        <w:tc>
          <w:tcPr>
            <w:tcW w:w="1733" w:type="dxa"/>
            <w:gridSpan w:val="2"/>
            <w:vAlign w:val="center"/>
          </w:tcPr>
          <w:p w14:paraId="2D46EAE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ontuação (a ser</w:t>
            </w:r>
          </w:p>
          <w:p w14:paraId="14AE72DE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reenchido pelo</w:t>
            </w:r>
          </w:p>
          <w:p w14:paraId="0379650D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Candidato)</w:t>
            </w:r>
          </w:p>
        </w:tc>
      </w:tr>
      <w:tr w:rsidR="00AF0BC0" w:rsidRPr="00AF0BC0" w14:paraId="5D30E365" w14:textId="77777777" w:rsidTr="005157FA">
        <w:trPr>
          <w:jc w:val="center"/>
        </w:trPr>
        <w:tc>
          <w:tcPr>
            <w:tcW w:w="1098" w:type="dxa"/>
            <w:vAlign w:val="center"/>
          </w:tcPr>
          <w:p w14:paraId="502E59BC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3.</w:t>
            </w:r>
          </w:p>
        </w:tc>
        <w:tc>
          <w:tcPr>
            <w:tcW w:w="5276" w:type="dxa"/>
            <w:gridSpan w:val="2"/>
          </w:tcPr>
          <w:p w14:paraId="1D355E23" w14:textId="77777777" w:rsidR="00967901" w:rsidRPr="00AF0BC0" w:rsidRDefault="00967901" w:rsidP="0001277C">
            <w:pPr>
              <w:autoSpaceDE w:val="0"/>
              <w:autoSpaceDN w:val="0"/>
              <w:adjustRightInd w:val="0"/>
            </w:pPr>
            <w:r w:rsidRPr="00AF0BC0">
              <w:t>Do Coeficiente de Rendimento Acadêmico (CRA)</w:t>
            </w:r>
          </w:p>
        </w:tc>
        <w:tc>
          <w:tcPr>
            <w:tcW w:w="1883" w:type="dxa"/>
          </w:tcPr>
          <w:p w14:paraId="23691A3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</w:tcPr>
          <w:p w14:paraId="121F7DF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49618FC8" w14:textId="77777777" w:rsidTr="005157FA">
        <w:trPr>
          <w:trHeight w:val="503"/>
          <w:jc w:val="center"/>
        </w:trPr>
        <w:tc>
          <w:tcPr>
            <w:tcW w:w="1098" w:type="dxa"/>
            <w:vMerge w:val="restart"/>
            <w:vAlign w:val="center"/>
          </w:tcPr>
          <w:p w14:paraId="37907208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4.1</w:t>
            </w:r>
          </w:p>
        </w:tc>
        <w:tc>
          <w:tcPr>
            <w:tcW w:w="5276" w:type="dxa"/>
            <w:gridSpan w:val="2"/>
          </w:tcPr>
          <w:p w14:paraId="3B737CAA" w14:textId="77777777" w:rsidR="00967901" w:rsidRPr="00AF0BC0" w:rsidRDefault="00967901" w:rsidP="0001277C">
            <w:pPr>
              <w:jc w:val="both"/>
            </w:pPr>
            <w:r w:rsidRPr="00AF0BC0">
              <w:t>Publicação em periódicos. Trabalhos publicados e/ou no prelo.</w:t>
            </w:r>
          </w:p>
          <w:p w14:paraId="588264D7" w14:textId="77777777" w:rsidR="00967901" w:rsidRPr="00AF0BC0" w:rsidRDefault="00967901" w:rsidP="0001277C">
            <w:pPr>
              <w:autoSpaceDE w:val="0"/>
              <w:autoSpaceDN w:val="0"/>
              <w:adjustRightInd w:val="0"/>
            </w:pPr>
            <w:r w:rsidRPr="00AF0BC0">
              <w:t xml:space="preserve">OBS: Colocar a primeira página do Artigo. </w:t>
            </w:r>
          </w:p>
        </w:tc>
        <w:tc>
          <w:tcPr>
            <w:tcW w:w="1883" w:type="dxa"/>
            <w:vMerge w:val="restart"/>
          </w:tcPr>
          <w:p w14:paraId="1D63793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 w:val="restart"/>
          </w:tcPr>
          <w:p w14:paraId="0C2D855A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048DC5CA" w14:textId="77777777" w:rsidTr="005157FA">
        <w:trPr>
          <w:trHeight w:val="1277"/>
          <w:jc w:val="center"/>
        </w:trPr>
        <w:tc>
          <w:tcPr>
            <w:tcW w:w="1098" w:type="dxa"/>
            <w:vMerge/>
            <w:vAlign w:val="center"/>
          </w:tcPr>
          <w:p w14:paraId="3ED5CD70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</w:tcPr>
          <w:p w14:paraId="2B371D1A" w14:textId="77777777" w:rsidR="00967901" w:rsidRPr="00AF0BC0" w:rsidRDefault="00967901" w:rsidP="0001277C">
            <w:pPr>
              <w:jc w:val="both"/>
            </w:pPr>
            <w:r w:rsidRPr="00AF0BC0">
              <w:rPr>
                <w:b/>
                <w:bCs/>
                <w:i/>
                <w:iCs/>
              </w:rPr>
              <w:t>Geociências</w:t>
            </w:r>
            <w:r w:rsidRPr="00AF0BC0">
              <w:t xml:space="preserve"> segundo critérios 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– CAPES (2013-2016), atribuindo-se: </w:t>
            </w:r>
          </w:p>
        </w:tc>
        <w:tc>
          <w:tcPr>
            <w:tcW w:w="2312" w:type="dxa"/>
          </w:tcPr>
          <w:p w14:paraId="7C6438FF" w14:textId="77777777" w:rsidR="00967901" w:rsidRPr="00AF0BC0" w:rsidRDefault="00967901" w:rsidP="0001277C">
            <w:r w:rsidRPr="00AF0BC0">
              <w:t>50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A1, A2 e B1),</w:t>
            </w:r>
          </w:p>
          <w:p w14:paraId="2BEB8493" w14:textId="77777777" w:rsidR="00967901" w:rsidRPr="00AF0BC0" w:rsidRDefault="00967901" w:rsidP="0001277C">
            <w:r w:rsidRPr="00AF0BC0">
              <w:t>30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2),</w:t>
            </w:r>
          </w:p>
          <w:p w14:paraId="0549D1A6" w14:textId="77777777" w:rsidR="00967901" w:rsidRPr="00AF0BC0" w:rsidRDefault="00967901" w:rsidP="0001277C">
            <w:r w:rsidRPr="00AF0BC0">
              <w:t>20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3 e B4) e</w:t>
            </w:r>
          </w:p>
          <w:p w14:paraId="7BFC8366" w14:textId="77777777" w:rsidR="00967901" w:rsidRPr="00AF0BC0" w:rsidRDefault="00967901" w:rsidP="0001277C">
            <w:r w:rsidRPr="00AF0BC0">
              <w:t>15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5)</w:t>
            </w:r>
          </w:p>
          <w:p w14:paraId="2149E5CE" w14:textId="77777777" w:rsidR="00967901" w:rsidRPr="00AF0BC0" w:rsidRDefault="00967901" w:rsidP="0001277C">
            <w:r w:rsidRPr="00AF0BC0">
              <w:t>pontos por trabalho.</w:t>
            </w:r>
          </w:p>
        </w:tc>
        <w:tc>
          <w:tcPr>
            <w:tcW w:w="1883" w:type="dxa"/>
            <w:vMerge/>
          </w:tcPr>
          <w:p w14:paraId="2B01CC2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/>
          </w:tcPr>
          <w:p w14:paraId="7F01D67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0B3490F8" w14:textId="77777777" w:rsidTr="005157FA">
        <w:trPr>
          <w:trHeight w:val="1412"/>
          <w:jc w:val="center"/>
        </w:trPr>
        <w:tc>
          <w:tcPr>
            <w:tcW w:w="1098" w:type="dxa"/>
            <w:vMerge/>
            <w:vAlign w:val="center"/>
          </w:tcPr>
          <w:p w14:paraId="4DE9842A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</w:tcPr>
          <w:p w14:paraId="1280186D" w14:textId="77777777" w:rsidR="00967901" w:rsidRPr="00AF0BC0" w:rsidRDefault="00967901" w:rsidP="0001277C">
            <w:pPr>
              <w:jc w:val="both"/>
            </w:pPr>
            <w:r w:rsidRPr="00AF0BC0">
              <w:t xml:space="preserve">Nos casos em que os periódicos não tenham classificação em Geociências, mas em </w:t>
            </w:r>
            <w:r w:rsidRPr="00AF0BC0">
              <w:rPr>
                <w:b/>
                <w:bCs/>
              </w:rPr>
              <w:t>áreas afins, a saber Ciências Ambientais e Ciências Agrárias</w:t>
            </w:r>
            <w:r w:rsidRPr="00AF0BC0">
              <w:t xml:space="preserve">, serão atribuídos: </w:t>
            </w:r>
          </w:p>
        </w:tc>
        <w:tc>
          <w:tcPr>
            <w:tcW w:w="2312" w:type="dxa"/>
          </w:tcPr>
          <w:p w14:paraId="5735C6EB" w14:textId="77777777" w:rsidR="00967901" w:rsidRPr="00AF0BC0" w:rsidRDefault="00967901" w:rsidP="0001277C">
            <w:r w:rsidRPr="00AF0BC0">
              <w:t>20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A1, A2 e B1),</w:t>
            </w:r>
          </w:p>
          <w:p w14:paraId="451CFD7D" w14:textId="77777777" w:rsidR="00967901" w:rsidRPr="00AF0BC0" w:rsidRDefault="00967901" w:rsidP="0001277C">
            <w:r w:rsidRPr="00AF0BC0">
              <w:t>15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2),</w:t>
            </w:r>
          </w:p>
          <w:p w14:paraId="04356F44" w14:textId="77777777" w:rsidR="00967901" w:rsidRPr="00AF0BC0" w:rsidRDefault="00967901" w:rsidP="0001277C">
            <w:r w:rsidRPr="00AF0BC0">
              <w:t>10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3 e B4) e</w:t>
            </w:r>
          </w:p>
          <w:p w14:paraId="10FA48CA" w14:textId="77777777" w:rsidR="00967901" w:rsidRPr="00AF0BC0" w:rsidRDefault="00967901" w:rsidP="0001277C">
            <w:r w:rsidRPr="00AF0BC0">
              <w:t>5 (</w:t>
            </w:r>
            <w:proofErr w:type="spellStart"/>
            <w:r w:rsidRPr="00AF0BC0">
              <w:t>Qualis</w:t>
            </w:r>
            <w:proofErr w:type="spellEnd"/>
            <w:r w:rsidRPr="00AF0BC0">
              <w:t xml:space="preserve"> B5)</w:t>
            </w:r>
          </w:p>
          <w:p w14:paraId="6CC732FD" w14:textId="77777777" w:rsidR="00967901" w:rsidRPr="00AF0BC0" w:rsidRDefault="00967901" w:rsidP="0001277C">
            <w:r w:rsidRPr="00AF0BC0">
              <w:t>pontos por trabalho.</w:t>
            </w:r>
          </w:p>
        </w:tc>
        <w:tc>
          <w:tcPr>
            <w:tcW w:w="1883" w:type="dxa"/>
            <w:vMerge/>
          </w:tcPr>
          <w:p w14:paraId="30FC0A4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/>
          </w:tcPr>
          <w:p w14:paraId="5023DF2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735029BA" w14:textId="77777777" w:rsidTr="005157FA">
        <w:trPr>
          <w:trHeight w:val="287"/>
          <w:jc w:val="center"/>
        </w:trPr>
        <w:tc>
          <w:tcPr>
            <w:tcW w:w="1098" w:type="dxa"/>
            <w:vMerge w:val="restart"/>
            <w:vAlign w:val="center"/>
          </w:tcPr>
          <w:p w14:paraId="7AAA3D9A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4.2</w:t>
            </w:r>
          </w:p>
        </w:tc>
        <w:tc>
          <w:tcPr>
            <w:tcW w:w="5276" w:type="dxa"/>
            <w:gridSpan w:val="2"/>
            <w:vAlign w:val="center"/>
          </w:tcPr>
          <w:p w14:paraId="700A3008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t>Capítulo de livro publicado</w:t>
            </w:r>
          </w:p>
        </w:tc>
        <w:tc>
          <w:tcPr>
            <w:tcW w:w="1883" w:type="dxa"/>
            <w:vMerge w:val="restart"/>
          </w:tcPr>
          <w:p w14:paraId="51E1A31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 w:val="restart"/>
          </w:tcPr>
          <w:p w14:paraId="583B3AEB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161AC20E" w14:textId="77777777" w:rsidTr="005157FA">
        <w:trPr>
          <w:trHeight w:val="503"/>
          <w:jc w:val="center"/>
        </w:trPr>
        <w:tc>
          <w:tcPr>
            <w:tcW w:w="1098" w:type="dxa"/>
            <w:vMerge/>
            <w:vAlign w:val="center"/>
          </w:tcPr>
          <w:p w14:paraId="655DB509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  <w:vAlign w:val="center"/>
          </w:tcPr>
          <w:p w14:paraId="56F70CD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 xml:space="preserve"> Em </w:t>
            </w:r>
            <w:r w:rsidRPr="00AF0BC0">
              <w:rPr>
                <w:b/>
                <w:bCs/>
                <w:i/>
                <w:iCs/>
              </w:rPr>
              <w:t>Geociências</w:t>
            </w:r>
            <w:r w:rsidRPr="00AF0BC0">
              <w:t xml:space="preserve"> ou áreas afins, corresponderá a: </w:t>
            </w:r>
          </w:p>
        </w:tc>
        <w:tc>
          <w:tcPr>
            <w:tcW w:w="2312" w:type="dxa"/>
            <w:vAlign w:val="center"/>
          </w:tcPr>
          <w:p w14:paraId="5EB43D2A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4 (quatro) pontos</w:t>
            </w:r>
          </w:p>
          <w:p w14:paraId="439B62C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20 pontos</w:t>
            </w:r>
          </w:p>
        </w:tc>
        <w:tc>
          <w:tcPr>
            <w:tcW w:w="1883" w:type="dxa"/>
            <w:vMerge/>
          </w:tcPr>
          <w:p w14:paraId="3B294310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/>
          </w:tcPr>
          <w:p w14:paraId="38FE7D5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06F85411" w14:textId="77777777" w:rsidTr="005157FA">
        <w:trPr>
          <w:trHeight w:val="683"/>
          <w:jc w:val="center"/>
        </w:trPr>
        <w:tc>
          <w:tcPr>
            <w:tcW w:w="1098" w:type="dxa"/>
            <w:vMerge/>
            <w:vAlign w:val="center"/>
          </w:tcPr>
          <w:p w14:paraId="1B9351F4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  <w:vAlign w:val="center"/>
          </w:tcPr>
          <w:p w14:paraId="7DBBC053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>Organizador/editor de livro técnico nas referidas Áreas:</w:t>
            </w:r>
          </w:p>
        </w:tc>
        <w:tc>
          <w:tcPr>
            <w:tcW w:w="2312" w:type="dxa"/>
            <w:vAlign w:val="center"/>
          </w:tcPr>
          <w:p w14:paraId="26CE235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8 (oito) pontos</w:t>
            </w:r>
          </w:p>
          <w:p w14:paraId="4D2DBB4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20 pontos</w:t>
            </w:r>
          </w:p>
        </w:tc>
        <w:tc>
          <w:tcPr>
            <w:tcW w:w="1883" w:type="dxa"/>
            <w:vMerge/>
          </w:tcPr>
          <w:p w14:paraId="6E779A3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/>
          </w:tcPr>
          <w:p w14:paraId="7D642BF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0D36D23F" w14:textId="77777777" w:rsidTr="005157FA">
        <w:trPr>
          <w:trHeight w:val="326"/>
          <w:jc w:val="center"/>
        </w:trPr>
        <w:tc>
          <w:tcPr>
            <w:tcW w:w="1098" w:type="dxa"/>
            <w:vMerge w:val="restart"/>
            <w:vAlign w:val="center"/>
          </w:tcPr>
          <w:p w14:paraId="7FBDCAD7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4.3</w:t>
            </w:r>
          </w:p>
        </w:tc>
        <w:tc>
          <w:tcPr>
            <w:tcW w:w="5276" w:type="dxa"/>
            <w:gridSpan w:val="2"/>
            <w:vAlign w:val="center"/>
          </w:tcPr>
          <w:p w14:paraId="2F1BA2ED" w14:textId="77777777" w:rsidR="00967901" w:rsidRPr="00AF0BC0" w:rsidRDefault="00967901" w:rsidP="0001277C">
            <w:pPr>
              <w:jc w:val="both"/>
            </w:pPr>
            <w:r w:rsidRPr="00AF0BC0">
              <w:t>Trabalho publicado em anais de reuniões científicas (congressos, seminários e simpósios) nas áreas de concentração do Programa ou áreas afins:</w:t>
            </w:r>
          </w:p>
        </w:tc>
        <w:tc>
          <w:tcPr>
            <w:tcW w:w="1883" w:type="dxa"/>
            <w:vMerge w:val="restart"/>
          </w:tcPr>
          <w:p w14:paraId="52462BA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 w:val="restart"/>
          </w:tcPr>
          <w:p w14:paraId="69055911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5E1F26E5" w14:textId="77777777" w:rsidTr="005157FA">
        <w:trPr>
          <w:trHeight w:val="512"/>
          <w:jc w:val="center"/>
        </w:trPr>
        <w:tc>
          <w:tcPr>
            <w:tcW w:w="1098" w:type="dxa"/>
            <w:vMerge/>
            <w:vAlign w:val="center"/>
          </w:tcPr>
          <w:p w14:paraId="0B2C720A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</w:tcPr>
          <w:p w14:paraId="431F911F" w14:textId="77777777" w:rsidR="00967901" w:rsidRPr="00AF0BC0" w:rsidRDefault="00967901" w:rsidP="0001277C">
            <w:r w:rsidRPr="00AF0BC0">
              <w:t>Resumo expandido (mínimo de três laudas) ou na íntegra:</w:t>
            </w:r>
          </w:p>
        </w:tc>
        <w:tc>
          <w:tcPr>
            <w:tcW w:w="2312" w:type="dxa"/>
          </w:tcPr>
          <w:p w14:paraId="2D0F218A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2 (dois) pontos</w:t>
            </w:r>
          </w:p>
          <w:p w14:paraId="3886655A" w14:textId="77777777" w:rsidR="00967901" w:rsidRPr="00AF0BC0" w:rsidRDefault="00967901" w:rsidP="0001277C">
            <w:pPr>
              <w:jc w:val="center"/>
            </w:pPr>
            <w:r w:rsidRPr="00AF0BC0">
              <w:rPr>
                <w:b/>
                <w:bCs/>
              </w:rPr>
              <w:t>Máx. 8 pontos</w:t>
            </w:r>
          </w:p>
        </w:tc>
        <w:tc>
          <w:tcPr>
            <w:tcW w:w="1883" w:type="dxa"/>
            <w:vMerge/>
          </w:tcPr>
          <w:p w14:paraId="16EB0CB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vMerge/>
          </w:tcPr>
          <w:p w14:paraId="52533B8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3344AE57" w14:textId="77777777" w:rsidTr="005157FA">
        <w:trPr>
          <w:jc w:val="center"/>
        </w:trPr>
        <w:tc>
          <w:tcPr>
            <w:tcW w:w="1098" w:type="dxa"/>
            <w:tcBorders>
              <w:bottom w:val="single" w:sz="4" w:space="0" w:color="auto"/>
            </w:tcBorders>
            <w:vAlign w:val="center"/>
          </w:tcPr>
          <w:p w14:paraId="6C240744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4.4</w:t>
            </w:r>
          </w:p>
        </w:tc>
        <w:tc>
          <w:tcPr>
            <w:tcW w:w="5276" w:type="dxa"/>
            <w:gridSpan w:val="2"/>
            <w:tcBorders>
              <w:bottom w:val="single" w:sz="4" w:space="0" w:color="auto"/>
            </w:tcBorders>
          </w:tcPr>
          <w:p w14:paraId="3D37A10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i/>
                <w:iCs/>
              </w:rPr>
            </w:pPr>
            <w:r w:rsidRPr="00AF0BC0">
              <w:rPr>
                <w:i/>
                <w:iCs/>
              </w:rPr>
              <w:t>A pontuação dos trabalhos relacionados a 6.4.1 e 6.4.2 deste item será mantida integral para os três primeiros autores e será dividida pelo número total de autores nos demais casos.</w:t>
            </w:r>
          </w:p>
        </w:tc>
        <w:tc>
          <w:tcPr>
            <w:tcW w:w="1883" w:type="dxa"/>
            <w:tcBorders>
              <w:bottom w:val="single" w:sz="4" w:space="0" w:color="auto"/>
            </w:tcBorders>
          </w:tcPr>
          <w:p w14:paraId="1A28936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733" w:type="dxa"/>
            <w:gridSpan w:val="2"/>
            <w:tcBorders>
              <w:bottom w:val="single" w:sz="4" w:space="0" w:color="auto"/>
            </w:tcBorders>
          </w:tcPr>
          <w:p w14:paraId="21AADF49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573E7B07" w14:textId="77777777" w:rsidTr="005157FA">
        <w:tblPrEx>
          <w:jc w:val="left"/>
        </w:tblPrEx>
        <w:trPr>
          <w:gridAfter w:val="1"/>
          <w:wAfter w:w="72" w:type="dxa"/>
          <w:trHeight w:val="530"/>
        </w:trPr>
        <w:tc>
          <w:tcPr>
            <w:tcW w:w="1098" w:type="dxa"/>
            <w:tcBorders>
              <w:bottom w:val="single" w:sz="4" w:space="0" w:color="auto"/>
            </w:tcBorders>
            <w:vAlign w:val="center"/>
          </w:tcPr>
          <w:p w14:paraId="6CE109A2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AF0BC0">
              <w:rPr>
                <w:b/>
                <w:bCs/>
              </w:rPr>
              <w:t>6.4.5</w:t>
            </w:r>
          </w:p>
        </w:tc>
        <w:tc>
          <w:tcPr>
            <w:tcW w:w="2964" w:type="dxa"/>
            <w:tcBorders>
              <w:bottom w:val="single" w:sz="4" w:space="0" w:color="auto"/>
            </w:tcBorders>
            <w:vAlign w:val="center"/>
          </w:tcPr>
          <w:p w14:paraId="103B7760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>Monitoria</w:t>
            </w:r>
          </w:p>
        </w:tc>
        <w:tc>
          <w:tcPr>
            <w:tcW w:w="2312" w:type="dxa"/>
            <w:tcBorders>
              <w:bottom w:val="single" w:sz="4" w:space="0" w:color="auto"/>
            </w:tcBorders>
          </w:tcPr>
          <w:p w14:paraId="545F6A8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3 (três) pontos por semestre</w:t>
            </w:r>
          </w:p>
          <w:p w14:paraId="6B868FE9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12 pontos</w:t>
            </w:r>
          </w:p>
        </w:tc>
        <w:tc>
          <w:tcPr>
            <w:tcW w:w="1883" w:type="dxa"/>
            <w:tcBorders>
              <w:bottom w:val="single" w:sz="4" w:space="0" w:color="auto"/>
            </w:tcBorders>
          </w:tcPr>
          <w:p w14:paraId="244BD9CD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14:paraId="0CEF6691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53D895BD" w14:textId="77777777" w:rsidTr="005157FA">
        <w:tblPrEx>
          <w:jc w:val="left"/>
        </w:tblPrEx>
        <w:trPr>
          <w:gridAfter w:val="1"/>
          <w:wAfter w:w="72" w:type="dxa"/>
          <w:trHeight w:val="530"/>
        </w:trPr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0297C8" w14:textId="77777777" w:rsidR="00967901" w:rsidRPr="00AF0BC0" w:rsidRDefault="00967901" w:rsidP="000127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29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859E2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3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F26B8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  <w:p w14:paraId="5A936407" w14:textId="77777777" w:rsidR="005157FA" w:rsidRPr="00AF0BC0" w:rsidRDefault="005157FA" w:rsidP="0001277C">
            <w:pPr>
              <w:autoSpaceDE w:val="0"/>
              <w:autoSpaceDN w:val="0"/>
              <w:adjustRightInd w:val="0"/>
              <w:jc w:val="center"/>
            </w:pPr>
          </w:p>
          <w:p w14:paraId="0BE79B9C" w14:textId="77777777" w:rsidR="005157FA" w:rsidRPr="00AF0BC0" w:rsidRDefault="005157FA" w:rsidP="0001277C">
            <w:pPr>
              <w:autoSpaceDE w:val="0"/>
              <w:autoSpaceDN w:val="0"/>
              <w:adjustRightInd w:val="0"/>
              <w:jc w:val="center"/>
            </w:pPr>
          </w:p>
          <w:p w14:paraId="4F53449F" w14:textId="77777777" w:rsidR="005157FA" w:rsidRPr="00AF0BC0" w:rsidRDefault="005157FA" w:rsidP="0001277C">
            <w:pPr>
              <w:autoSpaceDE w:val="0"/>
              <w:autoSpaceDN w:val="0"/>
              <w:adjustRightInd w:val="0"/>
              <w:jc w:val="center"/>
            </w:pPr>
          </w:p>
          <w:p w14:paraId="52106D52" w14:textId="4F496FCF" w:rsidR="005157FA" w:rsidRPr="00AF0BC0" w:rsidRDefault="005157FA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8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3EBD00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E59D8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526E131D" w14:textId="77777777" w:rsidTr="005157FA">
        <w:trPr>
          <w:jc w:val="center"/>
        </w:trPr>
        <w:tc>
          <w:tcPr>
            <w:tcW w:w="1098" w:type="dxa"/>
            <w:tcBorders>
              <w:top w:val="single" w:sz="4" w:space="0" w:color="auto"/>
            </w:tcBorders>
            <w:vAlign w:val="center"/>
          </w:tcPr>
          <w:p w14:paraId="36F543C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ITEM</w:t>
            </w:r>
          </w:p>
        </w:tc>
        <w:tc>
          <w:tcPr>
            <w:tcW w:w="2964" w:type="dxa"/>
            <w:tcBorders>
              <w:top w:val="single" w:sz="4" w:space="0" w:color="auto"/>
            </w:tcBorders>
            <w:vAlign w:val="center"/>
          </w:tcPr>
          <w:p w14:paraId="7A3549FB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DESCRIÇÃO</w:t>
            </w:r>
          </w:p>
        </w:tc>
        <w:tc>
          <w:tcPr>
            <w:tcW w:w="2312" w:type="dxa"/>
            <w:tcBorders>
              <w:top w:val="single" w:sz="4" w:space="0" w:color="auto"/>
            </w:tcBorders>
            <w:vAlign w:val="center"/>
          </w:tcPr>
          <w:p w14:paraId="6964209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CLASSIFICAÇÃO</w:t>
            </w:r>
          </w:p>
        </w:tc>
        <w:tc>
          <w:tcPr>
            <w:tcW w:w="1883" w:type="dxa"/>
            <w:tcBorders>
              <w:top w:val="single" w:sz="4" w:space="0" w:color="auto"/>
            </w:tcBorders>
            <w:vAlign w:val="center"/>
          </w:tcPr>
          <w:p w14:paraId="414304D1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ágina do Currículo com o</w:t>
            </w:r>
          </w:p>
          <w:p w14:paraId="431C9619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 xml:space="preserve">Documento comprobatório </w:t>
            </w:r>
          </w:p>
        </w:tc>
        <w:tc>
          <w:tcPr>
            <w:tcW w:w="1733" w:type="dxa"/>
            <w:gridSpan w:val="2"/>
            <w:tcBorders>
              <w:top w:val="single" w:sz="4" w:space="0" w:color="auto"/>
            </w:tcBorders>
            <w:vAlign w:val="center"/>
          </w:tcPr>
          <w:p w14:paraId="3AB7248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ontuação (a ser</w:t>
            </w:r>
          </w:p>
          <w:p w14:paraId="1F0255D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preenchido pelo</w:t>
            </w:r>
          </w:p>
          <w:p w14:paraId="37A5104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AF0BC0">
              <w:rPr>
                <w:b/>
                <w:bCs/>
              </w:rPr>
              <w:t>Candidato)</w:t>
            </w:r>
          </w:p>
        </w:tc>
      </w:tr>
      <w:tr w:rsidR="00AF0BC0" w:rsidRPr="00AF0BC0" w14:paraId="349EAE0D" w14:textId="77777777" w:rsidTr="005157FA">
        <w:tblPrEx>
          <w:jc w:val="left"/>
        </w:tblPrEx>
        <w:trPr>
          <w:gridAfter w:val="1"/>
          <w:wAfter w:w="72" w:type="dxa"/>
          <w:trHeight w:val="405"/>
        </w:trPr>
        <w:tc>
          <w:tcPr>
            <w:tcW w:w="1098" w:type="dxa"/>
            <w:vMerge w:val="restart"/>
            <w:vAlign w:val="center"/>
          </w:tcPr>
          <w:p w14:paraId="63E0168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6</w:t>
            </w:r>
          </w:p>
        </w:tc>
        <w:tc>
          <w:tcPr>
            <w:tcW w:w="5276" w:type="dxa"/>
            <w:gridSpan w:val="2"/>
          </w:tcPr>
          <w:p w14:paraId="26CD0E7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>A pontuação em atividades de iniciação científica, com ou sem bolsa,</w:t>
            </w:r>
          </w:p>
        </w:tc>
        <w:tc>
          <w:tcPr>
            <w:tcW w:w="1883" w:type="dxa"/>
            <w:vMerge w:val="restart"/>
          </w:tcPr>
          <w:p w14:paraId="23B0A16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  <w:vMerge w:val="restart"/>
          </w:tcPr>
          <w:p w14:paraId="4A2CD2C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319FAC94" w14:textId="77777777" w:rsidTr="005157FA">
        <w:tblPrEx>
          <w:jc w:val="left"/>
        </w:tblPrEx>
        <w:trPr>
          <w:gridAfter w:val="1"/>
          <w:wAfter w:w="72" w:type="dxa"/>
          <w:trHeight w:val="1277"/>
        </w:trPr>
        <w:tc>
          <w:tcPr>
            <w:tcW w:w="1098" w:type="dxa"/>
            <w:vMerge/>
            <w:vAlign w:val="center"/>
          </w:tcPr>
          <w:p w14:paraId="4688046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</w:p>
        </w:tc>
        <w:tc>
          <w:tcPr>
            <w:tcW w:w="2964" w:type="dxa"/>
            <w:vAlign w:val="center"/>
          </w:tcPr>
          <w:p w14:paraId="6B1EFCC0" w14:textId="77777777" w:rsidR="00967901" w:rsidRPr="00AF0BC0" w:rsidRDefault="00967901" w:rsidP="0001277C">
            <w:pPr>
              <w:jc w:val="both"/>
            </w:pPr>
            <w:r w:rsidRPr="00AF0BC0">
              <w:t>Corresponderá a devidamente atestada pela Instituição de ensino e/ou pesquisa (PIBIC/PIVIC/Agências de Fomento).</w:t>
            </w:r>
          </w:p>
        </w:tc>
        <w:tc>
          <w:tcPr>
            <w:tcW w:w="2312" w:type="dxa"/>
            <w:vAlign w:val="center"/>
          </w:tcPr>
          <w:p w14:paraId="1ED3373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5 (cinco) pontos por semestre,</w:t>
            </w:r>
          </w:p>
          <w:p w14:paraId="27F99DA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30 pontos</w:t>
            </w:r>
          </w:p>
        </w:tc>
        <w:tc>
          <w:tcPr>
            <w:tcW w:w="1883" w:type="dxa"/>
            <w:vMerge/>
          </w:tcPr>
          <w:p w14:paraId="2E211E3A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  <w:vMerge/>
          </w:tcPr>
          <w:p w14:paraId="479170C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6F0E935C" w14:textId="77777777" w:rsidTr="005157FA">
        <w:tblPrEx>
          <w:jc w:val="left"/>
        </w:tblPrEx>
        <w:trPr>
          <w:gridAfter w:val="1"/>
          <w:wAfter w:w="72" w:type="dxa"/>
          <w:trHeight w:val="710"/>
        </w:trPr>
        <w:tc>
          <w:tcPr>
            <w:tcW w:w="1098" w:type="dxa"/>
            <w:vAlign w:val="center"/>
          </w:tcPr>
          <w:p w14:paraId="55AC650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7</w:t>
            </w:r>
          </w:p>
        </w:tc>
        <w:tc>
          <w:tcPr>
            <w:tcW w:w="2964" w:type="dxa"/>
            <w:vAlign w:val="center"/>
          </w:tcPr>
          <w:p w14:paraId="51ACD7BF" w14:textId="77777777" w:rsidR="00967901" w:rsidRPr="00AF0BC0" w:rsidRDefault="00967901" w:rsidP="0001277C">
            <w:pPr>
              <w:jc w:val="both"/>
            </w:pPr>
            <w:r w:rsidRPr="00AF0BC0">
              <w:t xml:space="preserve">Experiência profissional em área do Programa corresponderá a: </w:t>
            </w:r>
          </w:p>
        </w:tc>
        <w:tc>
          <w:tcPr>
            <w:tcW w:w="2312" w:type="dxa"/>
            <w:vAlign w:val="center"/>
          </w:tcPr>
          <w:p w14:paraId="6EDD8D2E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4 (quatro) pontos por semestre,</w:t>
            </w:r>
          </w:p>
          <w:p w14:paraId="447E12E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32 pontos</w:t>
            </w:r>
          </w:p>
        </w:tc>
        <w:tc>
          <w:tcPr>
            <w:tcW w:w="1883" w:type="dxa"/>
          </w:tcPr>
          <w:p w14:paraId="33A7DEB1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4A16FDA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313691E9" w14:textId="77777777" w:rsidTr="005157FA">
        <w:tblPrEx>
          <w:jc w:val="left"/>
        </w:tblPrEx>
        <w:trPr>
          <w:gridAfter w:val="1"/>
          <w:wAfter w:w="72" w:type="dxa"/>
        </w:trPr>
        <w:tc>
          <w:tcPr>
            <w:tcW w:w="1098" w:type="dxa"/>
            <w:vAlign w:val="center"/>
          </w:tcPr>
          <w:p w14:paraId="1D38357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8</w:t>
            </w:r>
          </w:p>
        </w:tc>
        <w:tc>
          <w:tcPr>
            <w:tcW w:w="2964" w:type="dxa"/>
            <w:vAlign w:val="center"/>
          </w:tcPr>
          <w:p w14:paraId="1069136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>O ensino de disciplinas em escolas de ensino médio corresponderá a:</w:t>
            </w:r>
          </w:p>
        </w:tc>
        <w:tc>
          <w:tcPr>
            <w:tcW w:w="2312" w:type="dxa"/>
            <w:vAlign w:val="center"/>
          </w:tcPr>
          <w:p w14:paraId="2A19BD6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4 (quatro) pontos por semestre,</w:t>
            </w:r>
          </w:p>
          <w:p w14:paraId="38838BE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32 pontos</w:t>
            </w:r>
          </w:p>
        </w:tc>
        <w:tc>
          <w:tcPr>
            <w:tcW w:w="1883" w:type="dxa"/>
          </w:tcPr>
          <w:p w14:paraId="299B104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3CCD760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22E95F85" w14:textId="77777777" w:rsidTr="005157FA">
        <w:tblPrEx>
          <w:jc w:val="left"/>
        </w:tblPrEx>
        <w:trPr>
          <w:gridAfter w:val="1"/>
          <w:wAfter w:w="72" w:type="dxa"/>
        </w:trPr>
        <w:tc>
          <w:tcPr>
            <w:tcW w:w="1098" w:type="dxa"/>
            <w:vAlign w:val="center"/>
          </w:tcPr>
          <w:p w14:paraId="15887289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9</w:t>
            </w:r>
          </w:p>
        </w:tc>
        <w:tc>
          <w:tcPr>
            <w:tcW w:w="2964" w:type="dxa"/>
          </w:tcPr>
          <w:p w14:paraId="2E9EB1E9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>O ensino de 3º Grau em Áreas de Concentração do Programa, ou de Áreas afins, corresponderá a:</w:t>
            </w:r>
          </w:p>
        </w:tc>
        <w:tc>
          <w:tcPr>
            <w:tcW w:w="2312" w:type="dxa"/>
          </w:tcPr>
          <w:p w14:paraId="191BFDB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6 (seis) pontos por semestre, </w:t>
            </w:r>
          </w:p>
          <w:p w14:paraId="61E0B5D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rPr>
                <w:b/>
                <w:bCs/>
              </w:rPr>
              <w:t>Máx. 24 pontos</w:t>
            </w:r>
          </w:p>
        </w:tc>
        <w:tc>
          <w:tcPr>
            <w:tcW w:w="1883" w:type="dxa"/>
          </w:tcPr>
          <w:p w14:paraId="04ADA01A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13E3BD7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4718C9E2" w14:textId="77777777" w:rsidTr="005157FA">
        <w:tblPrEx>
          <w:jc w:val="left"/>
        </w:tblPrEx>
        <w:trPr>
          <w:gridAfter w:val="1"/>
          <w:wAfter w:w="72" w:type="dxa"/>
        </w:trPr>
        <w:tc>
          <w:tcPr>
            <w:tcW w:w="1098" w:type="dxa"/>
            <w:vAlign w:val="center"/>
          </w:tcPr>
          <w:p w14:paraId="6E023580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10</w:t>
            </w:r>
          </w:p>
        </w:tc>
        <w:tc>
          <w:tcPr>
            <w:tcW w:w="2964" w:type="dxa"/>
            <w:vAlign w:val="center"/>
          </w:tcPr>
          <w:p w14:paraId="65CB549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Um segundo diploma de curso de graduação, em área afim a do Programa, corresponderá a: </w:t>
            </w:r>
          </w:p>
        </w:tc>
        <w:tc>
          <w:tcPr>
            <w:tcW w:w="2312" w:type="dxa"/>
            <w:vAlign w:val="center"/>
          </w:tcPr>
          <w:p w14:paraId="44788CF4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10 (dez) </w:t>
            </w:r>
          </w:p>
          <w:p w14:paraId="5FC448A7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pontos</w:t>
            </w:r>
          </w:p>
        </w:tc>
        <w:tc>
          <w:tcPr>
            <w:tcW w:w="1883" w:type="dxa"/>
          </w:tcPr>
          <w:p w14:paraId="08240A9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69B7B146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23A4CA61" w14:textId="77777777" w:rsidTr="005157FA">
        <w:tblPrEx>
          <w:jc w:val="left"/>
        </w:tblPrEx>
        <w:trPr>
          <w:gridAfter w:val="1"/>
          <w:wAfter w:w="72" w:type="dxa"/>
          <w:trHeight w:val="1088"/>
        </w:trPr>
        <w:tc>
          <w:tcPr>
            <w:tcW w:w="1098" w:type="dxa"/>
            <w:vAlign w:val="center"/>
          </w:tcPr>
          <w:p w14:paraId="1D05BBD2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11</w:t>
            </w:r>
          </w:p>
        </w:tc>
        <w:tc>
          <w:tcPr>
            <w:tcW w:w="2964" w:type="dxa"/>
            <w:vAlign w:val="center"/>
          </w:tcPr>
          <w:p w14:paraId="00031D2B" w14:textId="77777777" w:rsidR="00967901" w:rsidRPr="00AF0BC0" w:rsidRDefault="00967901" w:rsidP="0001277C">
            <w:pPr>
              <w:jc w:val="both"/>
            </w:pPr>
            <w:r w:rsidRPr="00AF0BC0">
              <w:t>O diploma do Curso de Mestrado em Meteorologia ou em área afim a do Programa, corresponderá a:</w:t>
            </w:r>
          </w:p>
        </w:tc>
        <w:tc>
          <w:tcPr>
            <w:tcW w:w="2312" w:type="dxa"/>
            <w:vAlign w:val="center"/>
          </w:tcPr>
          <w:p w14:paraId="12829EBD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20 (vinte) </w:t>
            </w:r>
          </w:p>
          <w:p w14:paraId="3810814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pontos</w:t>
            </w:r>
          </w:p>
        </w:tc>
        <w:tc>
          <w:tcPr>
            <w:tcW w:w="1883" w:type="dxa"/>
          </w:tcPr>
          <w:p w14:paraId="6C3BF5BD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534F48B3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7CB04858" w14:textId="77777777" w:rsidTr="005157FA">
        <w:tblPrEx>
          <w:jc w:val="left"/>
        </w:tblPrEx>
        <w:trPr>
          <w:gridAfter w:val="1"/>
          <w:wAfter w:w="72" w:type="dxa"/>
        </w:trPr>
        <w:tc>
          <w:tcPr>
            <w:tcW w:w="1098" w:type="dxa"/>
            <w:vAlign w:val="center"/>
          </w:tcPr>
          <w:p w14:paraId="03F4AC6E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  <w:r w:rsidRPr="00AF0BC0">
              <w:rPr>
                <w:b/>
                <w:bCs/>
              </w:rPr>
              <w:t>6.4.12</w:t>
            </w:r>
          </w:p>
        </w:tc>
        <w:tc>
          <w:tcPr>
            <w:tcW w:w="2964" w:type="dxa"/>
            <w:vAlign w:val="center"/>
          </w:tcPr>
          <w:p w14:paraId="5C87AC7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</w:pPr>
            <w:r w:rsidRPr="00AF0BC0">
              <w:t xml:space="preserve">O diploma ou certificado do Curso de Especialização em Áreas de Concentração do Programa, ou de Áreas afins, com carga horária igual ou superior a 360 horas, corresponderá a </w:t>
            </w:r>
          </w:p>
        </w:tc>
        <w:tc>
          <w:tcPr>
            <w:tcW w:w="2312" w:type="dxa"/>
            <w:vAlign w:val="center"/>
          </w:tcPr>
          <w:p w14:paraId="5BF0F78C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10 (dez) pontos, </w:t>
            </w:r>
          </w:p>
          <w:p w14:paraId="4655A248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 xml:space="preserve">limitado a apenas </w:t>
            </w:r>
          </w:p>
          <w:p w14:paraId="5E3F77A0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  <w:r w:rsidRPr="00AF0BC0">
              <w:t>um curso.</w:t>
            </w:r>
          </w:p>
        </w:tc>
        <w:tc>
          <w:tcPr>
            <w:tcW w:w="1883" w:type="dxa"/>
          </w:tcPr>
          <w:p w14:paraId="43DD1C4D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  <w:tc>
          <w:tcPr>
            <w:tcW w:w="1661" w:type="dxa"/>
          </w:tcPr>
          <w:p w14:paraId="14939463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  <w:tr w:rsidR="00AF0BC0" w:rsidRPr="00AF0BC0" w14:paraId="73DF9DA3" w14:textId="77777777" w:rsidTr="005157FA">
        <w:tblPrEx>
          <w:jc w:val="left"/>
        </w:tblPrEx>
        <w:trPr>
          <w:gridAfter w:val="1"/>
          <w:wAfter w:w="72" w:type="dxa"/>
        </w:trPr>
        <w:tc>
          <w:tcPr>
            <w:tcW w:w="1098" w:type="dxa"/>
            <w:vAlign w:val="center"/>
          </w:tcPr>
          <w:p w14:paraId="11D44285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both"/>
              <w:rPr>
                <w:b/>
                <w:bCs/>
              </w:rPr>
            </w:pPr>
          </w:p>
        </w:tc>
        <w:tc>
          <w:tcPr>
            <w:tcW w:w="7159" w:type="dxa"/>
            <w:gridSpan w:val="3"/>
            <w:vAlign w:val="center"/>
          </w:tcPr>
          <w:p w14:paraId="1708A72F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right"/>
              <w:rPr>
                <w:b/>
                <w:bCs/>
              </w:rPr>
            </w:pPr>
            <w:r w:rsidRPr="00AF0BC0">
              <w:rPr>
                <w:b/>
                <w:bCs/>
              </w:rPr>
              <w:t>TOTAL DE PONTOS:</w:t>
            </w:r>
          </w:p>
        </w:tc>
        <w:tc>
          <w:tcPr>
            <w:tcW w:w="1661" w:type="dxa"/>
          </w:tcPr>
          <w:p w14:paraId="420278C3" w14:textId="77777777" w:rsidR="00967901" w:rsidRPr="00AF0BC0" w:rsidRDefault="00967901" w:rsidP="0001277C">
            <w:pPr>
              <w:autoSpaceDE w:val="0"/>
              <w:autoSpaceDN w:val="0"/>
              <w:adjustRightInd w:val="0"/>
              <w:jc w:val="center"/>
            </w:pPr>
          </w:p>
        </w:tc>
      </w:tr>
    </w:tbl>
    <w:p w14:paraId="65C4CD9C" w14:textId="4C72E5F2" w:rsidR="005157FA" w:rsidRPr="00AF0BC0" w:rsidRDefault="00967901" w:rsidP="00044ACA">
      <w:pPr>
        <w:autoSpaceDE w:val="0"/>
        <w:autoSpaceDN w:val="0"/>
        <w:adjustRightInd w:val="0"/>
        <w:jc w:val="both"/>
      </w:pPr>
      <w:r w:rsidRPr="00AF0BC0">
        <w:t>Observação</w:t>
      </w:r>
      <w:r w:rsidR="00AF0BC0" w:rsidRPr="00AF0BC0">
        <w:t>:</w:t>
      </w:r>
      <w:r w:rsidRPr="00AF0BC0">
        <w:t xml:space="preserve"> </w:t>
      </w:r>
    </w:p>
    <w:p w14:paraId="7E72D25F" w14:textId="7EB07BC6" w:rsidR="005157FA" w:rsidRPr="00AF0BC0" w:rsidRDefault="005157FA" w:rsidP="00044ACA">
      <w:pPr>
        <w:autoSpaceDE w:val="0"/>
        <w:autoSpaceDN w:val="0"/>
        <w:adjustRightInd w:val="0"/>
        <w:jc w:val="both"/>
      </w:pPr>
      <w:r w:rsidRPr="00AF0BC0">
        <w:t xml:space="preserve">1. A pontuação relativa ao item </w:t>
      </w:r>
      <w:r w:rsidRPr="00AF0BC0">
        <w:rPr>
          <w:b/>
          <w:bCs/>
        </w:rPr>
        <w:t>6.3</w:t>
      </w:r>
      <w:r w:rsidRPr="00AF0BC0">
        <w:t xml:space="preserve"> não será somada ao total de pontos final.</w:t>
      </w:r>
    </w:p>
    <w:p w14:paraId="64AF7D62" w14:textId="159B1E5C" w:rsidR="00967901" w:rsidRPr="00AF0BC0" w:rsidRDefault="005157FA" w:rsidP="00044ACA">
      <w:pPr>
        <w:autoSpaceDE w:val="0"/>
        <w:autoSpaceDN w:val="0"/>
        <w:adjustRightInd w:val="0"/>
        <w:jc w:val="both"/>
      </w:pPr>
      <w:r w:rsidRPr="00AF0BC0">
        <w:t>2.</w:t>
      </w:r>
      <w:r w:rsidR="00967901" w:rsidRPr="00AF0BC0">
        <w:t xml:space="preserve">A pontuação relativa a </w:t>
      </w:r>
      <w:r w:rsidR="00967901" w:rsidRPr="00AF0BC0">
        <w:rPr>
          <w:b/>
          <w:bCs/>
        </w:rPr>
        <w:t>6.4.7</w:t>
      </w:r>
      <w:r w:rsidR="00967901" w:rsidRPr="00AF0BC0">
        <w:t xml:space="preserve">, </w:t>
      </w:r>
      <w:r w:rsidR="00967901" w:rsidRPr="00AF0BC0">
        <w:rPr>
          <w:b/>
          <w:bCs/>
        </w:rPr>
        <w:t>6.4.8</w:t>
      </w:r>
      <w:r w:rsidR="00967901" w:rsidRPr="00AF0BC0">
        <w:t xml:space="preserve"> e </w:t>
      </w:r>
      <w:r w:rsidR="00967901" w:rsidRPr="00AF0BC0">
        <w:rPr>
          <w:b/>
          <w:bCs/>
        </w:rPr>
        <w:t>6.4.9</w:t>
      </w:r>
      <w:r w:rsidR="00967901" w:rsidRPr="00AF0BC0">
        <w:t xml:space="preserve"> não é cumulativa, prevalecendo a unidade de maior pontuação, quando for o caso.</w:t>
      </w:r>
    </w:p>
    <w:p w14:paraId="712DF542" w14:textId="77777777" w:rsidR="00A716A9" w:rsidRPr="00AF0BC0" w:rsidRDefault="00A716A9" w:rsidP="00044ACA">
      <w:pPr>
        <w:spacing w:line="360" w:lineRule="auto"/>
        <w:jc w:val="center"/>
        <w:rPr>
          <w:rFonts w:ascii="Cambria" w:hAnsi="Cambria"/>
          <w:sz w:val="24"/>
          <w:szCs w:val="24"/>
        </w:rPr>
      </w:pPr>
    </w:p>
    <w:sectPr w:rsidR="00A716A9" w:rsidRPr="00AF0BC0" w:rsidSect="006F26E7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FE2AF" w14:textId="77777777" w:rsidR="005D5C46" w:rsidRDefault="005D5C46">
      <w:r>
        <w:separator/>
      </w:r>
    </w:p>
  </w:endnote>
  <w:endnote w:type="continuationSeparator" w:id="0">
    <w:p w14:paraId="4AADDA5F" w14:textId="77777777" w:rsidR="005D5C46" w:rsidRDefault="005D5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2556877"/>
      <w:docPartObj>
        <w:docPartGallery w:val="Page Numbers (Bottom of Page)"/>
        <w:docPartUnique/>
      </w:docPartObj>
    </w:sdtPr>
    <w:sdtEndPr/>
    <w:sdtContent>
      <w:p w14:paraId="5407139A" w14:textId="2E175C61" w:rsidR="003629C1" w:rsidRDefault="003629C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098A86" w14:textId="77777777" w:rsidR="003629C1" w:rsidRDefault="003629C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7973D" w14:textId="77777777" w:rsidR="005D5C46" w:rsidRDefault="005D5C46">
      <w:r>
        <w:separator/>
      </w:r>
    </w:p>
  </w:footnote>
  <w:footnote w:type="continuationSeparator" w:id="0">
    <w:p w14:paraId="31C51EDB" w14:textId="77777777" w:rsidR="005D5C46" w:rsidRDefault="005D5C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rA0MTIxM7cwMzBS0lEKTi0uzszPAymwrAUAmIgp0iwAAAA="/>
  </w:docVars>
  <w:rsids>
    <w:rsidRoot w:val="00F8299F"/>
    <w:rsid w:val="00001FC6"/>
    <w:rsid w:val="00011D86"/>
    <w:rsid w:val="0001277C"/>
    <w:rsid w:val="00016900"/>
    <w:rsid w:val="00021836"/>
    <w:rsid w:val="0002219B"/>
    <w:rsid w:val="00037785"/>
    <w:rsid w:val="00037893"/>
    <w:rsid w:val="00044ACA"/>
    <w:rsid w:val="00061026"/>
    <w:rsid w:val="00063DFB"/>
    <w:rsid w:val="00070206"/>
    <w:rsid w:val="000709AB"/>
    <w:rsid w:val="000737CF"/>
    <w:rsid w:val="000855A6"/>
    <w:rsid w:val="000957CF"/>
    <w:rsid w:val="00096CD6"/>
    <w:rsid w:val="00096FB9"/>
    <w:rsid w:val="000976F9"/>
    <w:rsid w:val="000A2D3B"/>
    <w:rsid w:val="000B3D79"/>
    <w:rsid w:val="000C640E"/>
    <w:rsid w:val="000D5CCE"/>
    <w:rsid w:val="000E3412"/>
    <w:rsid w:val="000F7B9B"/>
    <w:rsid w:val="0010153B"/>
    <w:rsid w:val="00101DE0"/>
    <w:rsid w:val="00111F19"/>
    <w:rsid w:val="00117557"/>
    <w:rsid w:val="001176E4"/>
    <w:rsid w:val="00123D94"/>
    <w:rsid w:val="00126F57"/>
    <w:rsid w:val="00154FDA"/>
    <w:rsid w:val="00164FE3"/>
    <w:rsid w:val="001659C8"/>
    <w:rsid w:val="00167211"/>
    <w:rsid w:val="00167BAF"/>
    <w:rsid w:val="00174AE8"/>
    <w:rsid w:val="00183F33"/>
    <w:rsid w:val="001946FA"/>
    <w:rsid w:val="00194FB8"/>
    <w:rsid w:val="001A52ED"/>
    <w:rsid w:val="001A5814"/>
    <w:rsid w:val="001B6852"/>
    <w:rsid w:val="001C2A25"/>
    <w:rsid w:val="001C5BD5"/>
    <w:rsid w:val="001D3CB1"/>
    <w:rsid w:val="001D40AF"/>
    <w:rsid w:val="001D5423"/>
    <w:rsid w:val="001F2A75"/>
    <w:rsid w:val="001F42C1"/>
    <w:rsid w:val="002013E1"/>
    <w:rsid w:val="002221E4"/>
    <w:rsid w:val="002407C0"/>
    <w:rsid w:val="002450F0"/>
    <w:rsid w:val="00260601"/>
    <w:rsid w:val="002772EA"/>
    <w:rsid w:val="0028010D"/>
    <w:rsid w:val="002804A6"/>
    <w:rsid w:val="002833DC"/>
    <w:rsid w:val="002B0B00"/>
    <w:rsid w:val="002B0B71"/>
    <w:rsid w:val="002B68B1"/>
    <w:rsid w:val="002C62B4"/>
    <w:rsid w:val="002D0246"/>
    <w:rsid w:val="002D482C"/>
    <w:rsid w:val="002D7917"/>
    <w:rsid w:val="002F0F35"/>
    <w:rsid w:val="002F5084"/>
    <w:rsid w:val="003016AA"/>
    <w:rsid w:val="00303976"/>
    <w:rsid w:val="00306218"/>
    <w:rsid w:val="00323356"/>
    <w:rsid w:val="003371A7"/>
    <w:rsid w:val="003438CE"/>
    <w:rsid w:val="003629C1"/>
    <w:rsid w:val="003B2211"/>
    <w:rsid w:val="003B3207"/>
    <w:rsid w:val="003B6567"/>
    <w:rsid w:val="003D261C"/>
    <w:rsid w:val="003D2D31"/>
    <w:rsid w:val="003E0C87"/>
    <w:rsid w:val="004011A1"/>
    <w:rsid w:val="0040440C"/>
    <w:rsid w:val="004044C3"/>
    <w:rsid w:val="00415A78"/>
    <w:rsid w:val="00435408"/>
    <w:rsid w:val="004454D8"/>
    <w:rsid w:val="00466D91"/>
    <w:rsid w:val="00470BCA"/>
    <w:rsid w:val="00482F34"/>
    <w:rsid w:val="00497957"/>
    <w:rsid w:val="004B6137"/>
    <w:rsid w:val="004D78B3"/>
    <w:rsid w:val="004E12F5"/>
    <w:rsid w:val="00506F19"/>
    <w:rsid w:val="00513490"/>
    <w:rsid w:val="00513E16"/>
    <w:rsid w:val="00515171"/>
    <w:rsid w:val="005157FA"/>
    <w:rsid w:val="0051743C"/>
    <w:rsid w:val="00540619"/>
    <w:rsid w:val="005457B0"/>
    <w:rsid w:val="00564843"/>
    <w:rsid w:val="00571F9A"/>
    <w:rsid w:val="00574C4B"/>
    <w:rsid w:val="00575C32"/>
    <w:rsid w:val="0058541C"/>
    <w:rsid w:val="005A441F"/>
    <w:rsid w:val="005B3A5F"/>
    <w:rsid w:val="005D0E05"/>
    <w:rsid w:val="005D5C46"/>
    <w:rsid w:val="005E10A2"/>
    <w:rsid w:val="005E18EC"/>
    <w:rsid w:val="005E735D"/>
    <w:rsid w:val="005F1052"/>
    <w:rsid w:val="005F6E00"/>
    <w:rsid w:val="00602B75"/>
    <w:rsid w:val="00616DDD"/>
    <w:rsid w:val="00620D81"/>
    <w:rsid w:val="0062264A"/>
    <w:rsid w:val="006348B3"/>
    <w:rsid w:val="006454C3"/>
    <w:rsid w:val="0065085C"/>
    <w:rsid w:val="0065616C"/>
    <w:rsid w:val="00666C01"/>
    <w:rsid w:val="0068038D"/>
    <w:rsid w:val="00686E16"/>
    <w:rsid w:val="0069204E"/>
    <w:rsid w:val="0069302F"/>
    <w:rsid w:val="006A72F6"/>
    <w:rsid w:val="006D4E77"/>
    <w:rsid w:val="006E12A6"/>
    <w:rsid w:val="006E4EE9"/>
    <w:rsid w:val="006F26E7"/>
    <w:rsid w:val="006F3CD2"/>
    <w:rsid w:val="007167DF"/>
    <w:rsid w:val="00721E6B"/>
    <w:rsid w:val="0072450A"/>
    <w:rsid w:val="00727EBB"/>
    <w:rsid w:val="00734805"/>
    <w:rsid w:val="0074427A"/>
    <w:rsid w:val="00750904"/>
    <w:rsid w:val="0077203C"/>
    <w:rsid w:val="007818BE"/>
    <w:rsid w:val="00781BF9"/>
    <w:rsid w:val="00794FFD"/>
    <w:rsid w:val="007C40D6"/>
    <w:rsid w:val="007C5AD5"/>
    <w:rsid w:val="007D0AC6"/>
    <w:rsid w:val="007D33B2"/>
    <w:rsid w:val="007D5BA5"/>
    <w:rsid w:val="00816D6A"/>
    <w:rsid w:val="00823780"/>
    <w:rsid w:val="00830DD4"/>
    <w:rsid w:val="0083203C"/>
    <w:rsid w:val="00832E18"/>
    <w:rsid w:val="0083459B"/>
    <w:rsid w:val="00835BB4"/>
    <w:rsid w:val="00843C5D"/>
    <w:rsid w:val="008607C1"/>
    <w:rsid w:val="008622CA"/>
    <w:rsid w:val="00863CBB"/>
    <w:rsid w:val="008671E0"/>
    <w:rsid w:val="00872F9E"/>
    <w:rsid w:val="00885490"/>
    <w:rsid w:val="00890A58"/>
    <w:rsid w:val="00892D2E"/>
    <w:rsid w:val="008A0EBF"/>
    <w:rsid w:val="008A72AD"/>
    <w:rsid w:val="008B0426"/>
    <w:rsid w:val="008B0D54"/>
    <w:rsid w:val="008C5E18"/>
    <w:rsid w:val="008D09EF"/>
    <w:rsid w:val="008D4261"/>
    <w:rsid w:val="008E41FB"/>
    <w:rsid w:val="0090455D"/>
    <w:rsid w:val="009166FB"/>
    <w:rsid w:val="00922B0B"/>
    <w:rsid w:val="00923D3D"/>
    <w:rsid w:val="009556E7"/>
    <w:rsid w:val="00964D8C"/>
    <w:rsid w:val="00967901"/>
    <w:rsid w:val="009A5628"/>
    <w:rsid w:val="009B5F00"/>
    <w:rsid w:val="009D73C7"/>
    <w:rsid w:val="009E3FB5"/>
    <w:rsid w:val="009F36DA"/>
    <w:rsid w:val="009F3BC5"/>
    <w:rsid w:val="009F7BAB"/>
    <w:rsid w:val="00A02802"/>
    <w:rsid w:val="00A213DB"/>
    <w:rsid w:val="00A3621E"/>
    <w:rsid w:val="00A36C76"/>
    <w:rsid w:val="00A422CD"/>
    <w:rsid w:val="00A50A94"/>
    <w:rsid w:val="00A53377"/>
    <w:rsid w:val="00A716A9"/>
    <w:rsid w:val="00A80823"/>
    <w:rsid w:val="00A82952"/>
    <w:rsid w:val="00A9118D"/>
    <w:rsid w:val="00AB38D0"/>
    <w:rsid w:val="00AC04D1"/>
    <w:rsid w:val="00AC38C6"/>
    <w:rsid w:val="00AC6077"/>
    <w:rsid w:val="00AD1B66"/>
    <w:rsid w:val="00AD2173"/>
    <w:rsid w:val="00AF0BC0"/>
    <w:rsid w:val="00B001B4"/>
    <w:rsid w:val="00B13C73"/>
    <w:rsid w:val="00B210FD"/>
    <w:rsid w:val="00B31401"/>
    <w:rsid w:val="00B36E89"/>
    <w:rsid w:val="00B9585C"/>
    <w:rsid w:val="00BB1FDF"/>
    <w:rsid w:val="00BB510D"/>
    <w:rsid w:val="00BB7220"/>
    <w:rsid w:val="00BE0902"/>
    <w:rsid w:val="00BE0B31"/>
    <w:rsid w:val="00BE5B90"/>
    <w:rsid w:val="00C111D6"/>
    <w:rsid w:val="00C2109D"/>
    <w:rsid w:val="00C4445F"/>
    <w:rsid w:val="00C45C98"/>
    <w:rsid w:val="00C47C22"/>
    <w:rsid w:val="00C50A58"/>
    <w:rsid w:val="00C60010"/>
    <w:rsid w:val="00C609ED"/>
    <w:rsid w:val="00C646EB"/>
    <w:rsid w:val="00C77A03"/>
    <w:rsid w:val="00C976EC"/>
    <w:rsid w:val="00CB547B"/>
    <w:rsid w:val="00CC2DFE"/>
    <w:rsid w:val="00CC34EB"/>
    <w:rsid w:val="00CD12EC"/>
    <w:rsid w:val="00CF689F"/>
    <w:rsid w:val="00D101BC"/>
    <w:rsid w:val="00D108A4"/>
    <w:rsid w:val="00D13E70"/>
    <w:rsid w:val="00D17D8A"/>
    <w:rsid w:val="00D20811"/>
    <w:rsid w:val="00D2676A"/>
    <w:rsid w:val="00D368F1"/>
    <w:rsid w:val="00D411A4"/>
    <w:rsid w:val="00D72BCC"/>
    <w:rsid w:val="00D77EE8"/>
    <w:rsid w:val="00D85FF5"/>
    <w:rsid w:val="00D97E66"/>
    <w:rsid w:val="00DB0B0F"/>
    <w:rsid w:val="00DE2413"/>
    <w:rsid w:val="00DE7939"/>
    <w:rsid w:val="00DF3CBA"/>
    <w:rsid w:val="00E21B8F"/>
    <w:rsid w:val="00E24710"/>
    <w:rsid w:val="00E37BEA"/>
    <w:rsid w:val="00E41399"/>
    <w:rsid w:val="00E65002"/>
    <w:rsid w:val="00E70E2C"/>
    <w:rsid w:val="00E84286"/>
    <w:rsid w:val="00E920A9"/>
    <w:rsid w:val="00ED2517"/>
    <w:rsid w:val="00ED3E0F"/>
    <w:rsid w:val="00EE0F04"/>
    <w:rsid w:val="00EE2371"/>
    <w:rsid w:val="00EE54AF"/>
    <w:rsid w:val="00F03B36"/>
    <w:rsid w:val="00F11984"/>
    <w:rsid w:val="00F13946"/>
    <w:rsid w:val="00F33F03"/>
    <w:rsid w:val="00F523AD"/>
    <w:rsid w:val="00F553C8"/>
    <w:rsid w:val="00F60A07"/>
    <w:rsid w:val="00F70794"/>
    <w:rsid w:val="00F8299F"/>
    <w:rsid w:val="00F9753D"/>
    <w:rsid w:val="00FA15BD"/>
    <w:rsid w:val="00FA2422"/>
    <w:rsid w:val="00FB0DAB"/>
    <w:rsid w:val="00FB7B4A"/>
    <w:rsid w:val="00FB7F61"/>
    <w:rsid w:val="00FD42A9"/>
    <w:rsid w:val="00FF0196"/>
    <w:rsid w:val="00FF0BF2"/>
    <w:rsid w:val="00FF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251B74"/>
  <w15:docId w15:val="{BC2C0DB5-E2B4-4DA8-9026-4F343A0C5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001FC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16A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8299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8299F"/>
    <w:rPr>
      <w:rFonts w:ascii="Tahoma" w:eastAsia="Times New Roman" w:hAnsi="Tahoma" w:cs="Tahoma"/>
      <w:sz w:val="16"/>
      <w:szCs w:val="16"/>
      <w:lang w:eastAsia="pt-BR"/>
    </w:rPr>
  </w:style>
  <w:style w:type="character" w:styleId="Hyperlink">
    <w:name w:val="Hyperlink"/>
    <w:basedOn w:val="Fontepargpadro"/>
    <w:uiPriority w:val="99"/>
    <w:unhideWhenUsed/>
    <w:rsid w:val="009F3BC5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CC34EB"/>
    <w:pPr>
      <w:ind w:left="720"/>
      <w:contextualSpacing/>
    </w:pPr>
  </w:style>
  <w:style w:type="paragraph" w:customStyle="1" w:styleId="Default">
    <w:name w:val="Default"/>
    <w:rsid w:val="00E2471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TextodoEspaoReservado">
    <w:name w:val="Placeholder Text"/>
    <w:basedOn w:val="Fontepargpadro"/>
    <w:uiPriority w:val="99"/>
    <w:semiHidden/>
    <w:rsid w:val="00FF0BF2"/>
    <w:rPr>
      <w:color w:val="808080"/>
    </w:rPr>
  </w:style>
  <w:style w:type="character" w:customStyle="1" w:styleId="Ttulo1Char">
    <w:name w:val="Título 1 Char"/>
    <w:basedOn w:val="Fontepargpadro"/>
    <w:link w:val="Ttulo1"/>
    <w:uiPriority w:val="9"/>
    <w:rsid w:val="00001F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37BE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7BE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7BEA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7BE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7BEA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table" w:styleId="Tabelacomgrade">
    <w:name w:val="Table Grid"/>
    <w:basedOn w:val="Tabelanormal"/>
    <w:uiPriority w:val="39"/>
    <w:rsid w:val="004354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har">
    <w:name w:val="Título 3 Char"/>
    <w:basedOn w:val="Fontepargpadro"/>
    <w:link w:val="Ttulo3"/>
    <w:uiPriority w:val="9"/>
    <w:semiHidden/>
    <w:rsid w:val="00A716A9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72450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2450A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2450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2450A"/>
    <w:rPr>
      <w:rFonts w:ascii="Times New Roman" w:eastAsia="Times New Roman" w:hAnsi="Times New Roman" w:cs="Times New Roman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9170DB-36E8-4606-9783-0DB0C1AC4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6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ildo</cp:lastModifiedBy>
  <cp:revision>2</cp:revision>
  <cp:lastPrinted>2021-10-06T13:20:00Z</cp:lastPrinted>
  <dcterms:created xsi:type="dcterms:W3CDTF">2021-10-18T23:50:00Z</dcterms:created>
  <dcterms:modified xsi:type="dcterms:W3CDTF">2021-10-18T23:50:00Z</dcterms:modified>
</cp:coreProperties>
</file>